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921A" w14:textId="77777777" w:rsidR="00E542C6" w:rsidRPr="00FB63D4" w:rsidRDefault="00E542C6" w:rsidP="00E542C6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 xml:space="preserve">Project </w:t>
      </w:r>
      <w:r w:rsidRPr="00FB63D4">
        <w:rPr>
          <w:rFonts w:asciiTheme="majorBidi" w:hAnsiTheme="majorBidi" w:cstheme="majorBidi"/>
          <w:b/>
          <w:bCs/>
          <w:sz w:val="40"/>
          <w:szCs w:val="40"/>
        </w:rPr>
        <w:t>Goals :</w:t>
      </w:r>
    </w:p>
    <w:p w14:paraId="0D3FADF0" w14:textId="77777777" w:rsidR="00E542C6" w:rsidRPr="00FB63D4" w:rsidRDefault="00E542C6" w:rsidP="00E542C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F009665" w14:textId="77777777" w:rsidR="00E542C6" w:rsidRPr="00FB63D4" w:rsidRDefault="00E542C6" w:rsidP="00E542C6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01964">
        <w:rPr>
          <w:rFonts w:asciiTheme="majorBidi" w:hAnsiTheme="majorBidi" w:cstheme="majorBidi"/>
          <w:b/>
          <w:bCs/>
          <w:sz w:val="28"/>
          <w:szCs w:val="28"/>
        </w:rPr>
        <w:t>Goals</w:t>
      </w:r>
      <w:r w:rsidRPr="00FB63D4">
        <w:rPr>
          <w:rFonts w:asciiTheme="majorBidi" w:hAnsiTheme="majorBidi" w:cstheme="majorBidi"/>
          <w:b/>
          <w:bCs/>
          <w:sz w:val="24"/>
          <w:szCs w:val="24"/>
        </w:rPr>
        <w:t xml:space="preserve"> :</w:t>
      </w:r>
    </w:p>
    <w:p w14:paraId="5244D722" w14:textId="60C47BE9" w:rsidR="00452A4E" w:rsidRPr="00C3639B" w:rsidRDefault="00FD03ED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C3639B">
        <w:rPr>
          <w:rFonts w:asciiTheme="majorBidi" w:hAnsiTheme="majorBidi" w:cstheme="majorBidi"/>
          <w:sz w:val="24"/>
          <w:szCs w:val="24"/>
        </w:rPr>
        <w:t xml:space="preserve">Create a </w:t>
      </w:r>
      <w:r w:rsidR="004D71AF" w:rsidRPr="00C3639B">
        <w:rPr>
          <w:rFonts w:asciiTheme="majorBidi" w:hAnsiTheme="majorBidi" w:cstheme="majorBidi"/>
          <w:sz w:val="24"/>
          <w:szCs w:val="24"/>
        </w:rPr>
        <w:t xml:space="preserve">Schedule </w:t>
      </w:r>
      <w:r w:rsidR="000E676D" w:rsidRPr="00C3639B">
        <w:rPr>
          <w:rFonts w:asciiTheme="majorBidi" w:hAnsiTheme="majorBidi" w:cstheme="majorBidi"/>
          <w:sz w:val="24"/>
          <w:szCs w:val="24"/>
        </w:rPr>
        <w:t>for our employees</w:t>
      </w:r>
    </w:p>
    <w:p w14:paraId="6CD27235" w14:textId="030C2625" w:rsidR="000E676D" w:rsidRPr="00C3639B" w:rsidRDefault="000E676D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C3639B">
        <w:rPr>
          <w:rFonts w:asciiTheme="majorBidi" w:hAnsiTheme="majorBidi" w:cstheme="majorBidi"/>
          <w:sz w:val="24"/>
          <w:szCs w:val="24"/>
        </w:rPr>
        <w:t xml:space="preserve">Create </w:t>
      </w:r>
      <w:r w:rsidR="00F57601" w:rsidRPr="00C3639B">
        <w:rPr>
          <w:rFonts w:asciiTheme="majorBidi" w:hAnsiTheme="majorBidi" w:cstheme="majorBidi"/>
          <w:sz w:val="24"/>
          <w:szCs w:val="24"/>
        </w:rPr>
        <w:t>a dashboard cal</w:t>
      </w:r>
      <w:r w:rsidR="000C0728" w:rsidRPr="00C3639B">
        <w:rPr>
          <w:rFonts w:asciiTheme="majorBidi" w:hAnsiTheme="majorBidi" w:cstheme="majorBidi"/>
          <w:sz w:val="24"/>
          <w:szCs w:val="24"/>
        </w:rPr>
        <w:t xml:space="preserve">culate the commission </w:t>
      </w:r>
    </w:p>
    <w:p w14:paraId="04201277" w14:textId="2D23C9F6" w:rsidR="000C0728" w:rsidRDefault="000C0728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C3639B">
        <w:rPr>
          <w:rFonts w:asciiTheme="majorBidi" w:hAnsiTheme="majorBidi" w:cstheme="majorBidi"/>
          <w:sz w:val="24"/>
          <w:szCs w:val="24"/>
        </w:rPr>
        <w:t xml:space="preserve">Create a pay sheet for employees </w:t>
      </w:r>
    </w:p>
    <w:p w14:paraId="5107B4A3" w14:textId="3BF4068A" w:rsidR="00AB4ECC" w:rsidRDefault="00F06008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</w:t>
      </w:r>
    </w:p>
    <w:p w14:paraId="1BABADF5" w14:textId="14D2E00D" w:rsidR="00F06008" w:rsidRDefault="00F06008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Processing</w:t>
      </w:r>
    </w:p>
    <w:p w14:paraId="78EA1C86" w14:textId="58162E4A" w:rsidR="00F06008" w:rsidRDefault="00F06008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shboards</w:t>
      </w:r>
    </w:p>
    <w:p w14:paraId="65FAB27C" w14:textId="6408DDAE" w:rsidR="00F06008" w:rsidRPr="00C3639B" w:rsidRDefault="00F06008" w:rsidP="00452A4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y Sheets</w:t>
      </w:r>
    </w:p>
    <w:sectPr w:rsidR="00F06008" w:rsidRPr="00C3639B" w:rsidSect="00FB63D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C968E7"/>
    <w:multiLevelType w:val="hybridMultilevel"/>
    <w:tmpl w:val="7CF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B01B84"/>
    <w:multiLevelType w:val="hybridMultilevel"/>
    <w:tmpl w:val="7D72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U3NTQwNzEwMbJU0lEKTi0uzszPAykwrAUAQuVGDCwAAAA="/>
  </w:docVars>
  <w:rsids>
    <w:rsidRoot w:val="00E542C6"/>
    <w:rsid w:val="000C0728"/>
    <w:rsid w:val="000E676D"/>
    <w:rsid w:val="00452A4E"/>
    <w:rsid w:val="004D71AF"/>
    <w:rsid w:val="00AB4ECC"/>
    <w:rsid w:val="00C154D1"/>
    <w:rsid w:val="00C3639B"/>
    <w:rsid w:val="00D671A9"/>
    <w:rsid w:val="00E542C6"/>
    <w:rsid w:val="00F06008"/>
    <w:rsid w:val="00F57601"/>
    <w:rsid w:val="00FD0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F87F8"/>
  <w15:chartTrackingRefBased/>
  <w15:docId w15:val="{0A07B5D3-6E6E-4273-96DD-3F2B07689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2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2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araz</dc:creator>
  <cp:keywords/>
  <dc:description/>
  <cp:lastModifiedBy>Ahmad Faraz</cp:lastModifiedBy>
  <cp:revision>10</cp:revision>
  <dcterms:created xsi:type="dcterms:W3CDTF">2021-09-29T10:42:00Z</dcterms:created>
  <dcterms:modified xsi:type="dcterms:W3CDTF">2021-09-30T14:26:00Z</dcterms:modified>
</cp:coreProperties>
</file>